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cial Worker position at [Organization Name] in Tanzania Dar es Salaam. As a dedicated professional with a deep commitment to community empowerment and social justice, I am eager to contribute my skills, experience, and passion for improving the lives of vulnerable populations in this dynamic region. My background in social work, combined with my cultural sensitivity and understanding of local challenges in Tanzania Dar es Salaam, positions me as a strong candidate to support your mission of fostering resilience and equity in underserved communities.</w:t>
      </w:r>
    </w:p>
    <w:p>
      <w:pPr>
        <w:pStyle w:val="BodyText"/>
      </w:pPr>
      <w:r>
        <w:t xml:space="preserve">As a Social Worker, I have consistently prioritized the principles of empathy, advocacy, and holistic care. Over the past [X years], I have worked with diverse populations across various settings, including community centers, non-profits, and government agencies. My experience spans case management, mental health support, family counseling, and program development. What excites me most about this opportunity is the chance to apply my expertise in a context where social work plays a critical role in addressing systemic challenges such as poverty, education disparities, and access to healthcare—issues that are deeply relevant to Tanzania Dar es Salaam’s unique socio-economic landscape.</w:t>
      </w:r>
    </w:p>
    <w:p>
      <w:pPr>
        <w:pStyle w:val="BodyText"/>
      </w:pPr>
      <w:r>
        <w:t xml:space="preserve">Tanzania Dar es Salaam is a city of immense potential, yet it faces significant barriers that require the expertise of compassionate and skilled social workers. The urban population here often grapples with issues such as overcrowding, limited resources, and the intersection of cultural traditions with modern challenges. My work in similar environments has prepared me to navigate these complexities with cultural humility and a solutions-oriented mindset. For instance, during my tenure at [Previous Organization], I collaborated with local leaders to design a community-based mental health initiative that addressed stigma and improved access to care for marginalized groups. This experience reinforced the importance of tailoring interventions to the specific needs of the population—a principle I would bring to your team in Tanzania Dar es Salaam.</w:t>
      </w:r>
    </w:p>
    <w:p>
      <w:pPr>
        <w:pStyle w:val="BodyText"/>
      </w:pPr>
      <w:r>
        <w:t xml:space="preserve">What sets me apart as a Social Worker is my ability to build trust and foster collaboration among diverse stakeholders. In Tanzania Dar es Salaam, where community networks are often the backbone of support systems, this skill is invaluable. I have consistently demonstrated strong communication abilities, both in one-on-one interactions and in facilitating group discussions or workshops. For example, I led a series of sessions for caregivers in [Previous Location], focusing on trauma-informed parenting strategies. The success of this program was measured not only by participant feedback but also by the sustained engagement of families long after the initiative concluded. This outcome aligns with my belief that social work is not just about addressing immediate needs but also about empowering individuals to advocate for themselves and their communities.</w:t>
      </w:r>
    </w:p>
    <w:p>
      <w:pPr>
        <w:pStyle w:val="BodyText"/>
      </w:pPr>
      <w:r>
        <w:t xml:space="preserve">In addition to my practical experience, I hold a [Degree, e.g., Master’s in Social Work] from [University Name], where I specialized in community development and policy advocacy. My academic training was complemented by fieldwork that immersed me in the realities of social service delivery. During my internship at [Previous Organization], I worked closely with families navigating the complexities of child welfare systems, a role that required both empathy and strategic problem-solving. These experiences honed my ability to balance compassion with professionalism, ensuring that every individual receives equitable treatment and support.</w:t>
      </w:r>
    </w:p>
    <w:p>
      <w:pPr>
        <w:pStyle w:val="BodyText"/>
      </w:pPr>
      <w:r>
        <w:t xml:space="preserve">One of the aspects I admire most about Tanzania Dar es Salaam is its vibrant cultural diversity and the resilience of its people. As a Social Worker, I am deeply committed to respecting and integrating local traditions into my practice. For instance, I have worked with communities in [Previous Location] where cultural practices were central to healing processes, and I believe this approach can be equally effective in Tanzania Dar es Salaam. By collaborating with local leaders and understanding the nuances of social dynamics, I can help create programs that are both culturally relevant and impactful.</w:t>
      </w:r>
    </w:p>
    <w:p>
      <w:pPr>
        <w:pStyle w:val="BodyText"/>
      </w:pPr>
      <w:r>
        <w:t xml:space="preserve">I am particularly drawn to your organization’s focus on [specific initiative or mission mentioned in the job posting]. This aligns with my personal philosophy that social work is a lifelong journey of learning and growth. I am eager to contribute my skills in areas such as [specific skills, e.g., needs assessments, crisis intervention, or program evaluation] while also expanding my knowledge of the unique challenges faced by communities in Tanzania Dar es Salaam. I am confident that my proactive approach and dedication to social justice will enable me to make meaningful contributions to your team.</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working together to create positive change in Tanzania Dar es Sala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dc:language>en</dc:language>
  <cp:keywords/>
  <dcterms:created xsi:type="dcterms:W3CDTF">2026-07-23T22:31:24Z</dcterms:created>
  <dcterms:modified xsi:type="dcterms:W3CDTF">2026-07-23T22:31:24Z</dcterms:modified>
</cp:coreProperties>
</file>

<file path=docProps/custom.xml><?xml version="1.0" encoding="utf-8"?>
<Properties xmlns="http://schemas.openxmlformats.org/officeDocument/2006/custom-properties" xmlns:vt="http://schemas.openxmlformats.org/officeDocument/2006/docPropsVTypes"/>
</file>